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50C2" w:rsidRDefault="003F565E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HR Work</w:t>
      </w:r>
      <w:r w:rsidR="00875108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Request</w:t>
      </w:r>
      <w:r w:rsidR="005B55D5" w:rsidRPr="005B55D5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:rsidR="00283B64" w:rsidRDefault="00283B64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:rsidR="009A20AD" w:rsidRPr="00E540AD" w:rsidRDefault="009A2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>Employee name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 </w:t>
      </w:r>
      <w:r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Title               </w:t>
      </w:r>
      <w:r w:rsidR="00AD6B43">
        <w:rPr>
          <w:rFonts w:ascii="Arial" w:hAnsi="Arial" w:cs="Arial"/>
          <w:b/>
          <w:sz w:val="21"/>
          <w:szCs w:val="21"/>
        </w:rPr>
        <w:t xml:space="preserve">     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875108" w:rsidRPr="00E540AD">
        <w:rPr>
          <w:rFonts w:ascii="Arial" w:hAnsi="Arial" w:cs="Arial"/>
          <w:b/>
          <w:sz w:val="21"/>
          <w:szCs w:val="21"/>
        </w:rPr>
        <w:t>_____________________</w:t>
      </w:r>
    </w:p>
    <w:p w:rsidR="00321F2F" w:rsidRPr="00E540AD" w:rsidRDefault="00875108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>Department</w:t>
      </w:r>
      <w:r w:rsidRPr="00E540AD">
        <w:rPr>
          <w:rFonts w:ascii="Arial" w:hAnsi="Arial" w:cs="Arial"/>
          <w:b/>
          <w:sz w:val="21"/>
          <w:szCs w:val="21"/>
        </w:rPr>
        <w:tab/>
        <w:t xml:space="preserve">    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   </w:t>
      </w:r>
    </w:p>
    <w:p w:rsidR="00321F2F" w:rsidRPr="00E540AD" w:rsidRDefault="003F565E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E-mail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 </w:t>
      </w:r>
      <w:r w:rsidR="00E540AD">
        <w:rPr>
          <w:rFonts w:ascii="Arial" w:hAnsi="Arial" w:cs="Arial"/>
          <w:b/>
          <w:sz w:val="21"/>
          <w:szCs w:val="21"/>
        </w:rPr>
        <w:t xml:space="preserve">   </w:t>
      </w:r>
      <w:r w:rsidR="00AD6B43">
        <w:rPr>
          <w:rFonts w:ascii="Arial" w:hAnsi="Arial" w:cs="Arial"/>
          <w:b/>
          <w:sz w:val="21"/>
          <w:szCs w:val="21"/>
        </w:rPr>
        <w:t xml:space="preserve">            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>Contact number</w:t>
      </w:r>
      <w:r w:rsidR="00253776" w:rsidRPr="00E540AD">
        <w:rPr>
          <w:rFonts w:ascii="Arial" w:hAnsi="Arial" w:cs="Arial"/>
          <w:b/>
          <w:sz w:val="21"/>
          <w:szCs w:val="21"/>
        </w:rPr>
        <w:t xml:space="preserve"> 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</w:p>
    <w:p w:rsidR="00E540AD" w:rsidRDefault="00E54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/>
      </w:tblPr>
      <w:tblGrid>
        <w:gridCol w:w="9576"/>
      </w:tblGrid>
      <w:tr w:rsidR="00BE65E0" w:rsidTr="00767EB0">
        <w:trPr>
          <w:trHeight w:val="2285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:rsidR="00875108" w:rsidRDefault="003F565E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Request</w:t>
            </w:r>
            <w:r w:rsidR="00875108"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 w:rsidR="00FE6535">
              <w:rPr>
                <w:rFonts w:ascii="Arial" w:hAnsi="Arial" w:cs="Arial"/>
                <w:b/>
                <w:sz w:val="21"/>
                <w:szCs w:val="21"/>
              </w:rPr>
              <w:t>Description</w:t>
            </w:r>
          </w:p>
          <w:p w:rsidR="00875108" w:rsidRPr="00F857EC" w:rsidRDefault="00875108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  <w:p w:rsidR="00E540AD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_____</w:t>
            </w:r>
          </w:p>
          <w:p w:rsidR="00E540AD" w:rsidRDefault="00E540AD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  <w:p w:rsidR="00875108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</w:t>
            </w:r>
            <w:r w:rsidR="00E540AD">
              <w:rPr>
                <w:rFonts w:ascii="Arial" w:hAnsi="Arial" w:cs="Arial"/>
                <w:sz w:val="21"/>
                <w:szCs w:val="21"/>
              </w:rPr>
              <w:t>_____</w:t>
            </w:r>
          </w:p>
          <w:p w:rsidR="00875108" w:rsidRPr="006B7211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C48DF" w:rsidTr="00E540AD">
        <w:trPr>
          <w:trHeight w:val="4634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:rsidR="00E540AD" w:rsidRDefault="003F565E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Category</w:t>
            </w:r>
          </w:p>
          <w:tbl>
            <w:tblPr>
              <w:tblStyle w:val="TableGrid"/>
              <w:tblW w:w="1113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10"/>
              <w:gridCol w:w="4770"/>
              <w:gridCol w:w="1954"/>
            </w:tblGrid>
            <w:tr w:rsidR="00E540AD" w:rsidTr="00FE6535">
              <w:tc>
                <w:tcPr>
                  <w:tcW w:w="4410" w:type="dxa"/>
                </w:tcPr>
                <w:p w:rsidR="00E540AD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New hire</w:t>
                  </w:r>
                </w:p>
                <w:p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Employee evaluation</w:t>
                  </w:r>
                </w:p>
                <w:p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Performance review</w:t>
                  </w:r>
                </w:p>
                <w:p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Absence analysis</w:t>
                  </w:r>
                </w:p>
                <w:p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Training</w:t>
                  </w:r>
                </w:p>
                <w:p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Benefits</w:t>
                  </w:r>
                </w:p>
                <w:p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Leave / Vacations</w:t>
                  </w:r>
                </w:p>
                <w:p w:rsidR="003F565E" w:rsidRDefault="003F565E" w:rsidP="00FE6535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FE6535">
                    <w:rPr>
                      <w:rFonts w:ascii="Arial" w:hAnsi="Arial" w:cs="Arial"/>
                      <w:sz w:val="21"/>
                      <w:szCs w:val="21"/>
                    </w:rPr>
                    <w:t>Personal and payroll data</w:t>
                  </w:r>
                </w:p>
              </w:tc>
              <w:tc>
                <w:tcPr>
                  <w:tcW w:w="4770" w:type="dxa"/>
                </w:tcPr>
                <w:p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  <w:tc>
                <w:tcPr>
                  <w:tcW w:w="1954" w:type="dxa"/>
                </w:tcPr>
                <w:p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</w:tbl>
          <w:p w:rsidR="002C48DF" w:rsidRPr="00E540AD" w:rsidRDefault="002C48DF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</w:tbl>
    <w:p w:rsidR="00E540AD" w:rsidRDefault="00E54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bookmarkStart w:id="0" w:name="_GoBack"/>
      <w:bookmarkEnd w:id="0"/>
    </w:p>
    <w:p w:rsidR="003750C2" w:rsidRDefault="009A2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>signature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79483C">
        <w:rPr>
          <w:rFonts w:ascii="Arial" w:hAnsi="Arial" w:cs="Arial"/>
          <w:sz w:val="21"/>
          <w:szCs w:val="21"/>
        </w:rPr>
        <w:t xml:space="preserve">  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6E1B79">
        <w:rPr>
          <w:rFonts w:ascii="Arial" w:hAnsi="Arial" w:cs="Arial"/>
          <w:sz w:val="21"/>
          <w:szCs w:val="21"/>
        </w:rPr>
        <w:t xml:space="preserve">_____________________  </w:t>
      </w:r>
      <w:r w:rsidR="006E1B79">
        <w:rPr>
          <w:rFonts w:ascii="Arial" w:hAnsi="Arial" w:cs="Arial"/>
          <w:sz w:val="21"/>
          <w:szCs w:val="21"/>
        </w:rPr>
        <w:tab/>
      </w:r>
      <w:r w:rsidR="006E1B79">
        <w:rPr>
          <w:rFonts w:ascii="Arial" w:hAnsi="Arial" w:cs="Arial"/>
          <w:sz w:val="21"/>
          <w:szCs w:val="21"/>
        </w:rPr>
        <w:tab/>
        <w:t>Date</w:t>
      </w:r>
      <w:r w:rsidR="0079483C">
        <w:rPr>
          <w:rFonts w:ascii="Arial" w:hAnsi="Arial" w:cs="Arial"/>
          <w:sz w:val="21"/>
          <w:szCs w:val="21"/>
        </w:rPr>
        <w:t xml:space="preserve">     </w:t>
      </w:r>
      <w:r w:rsidR="006E1B79">
        <w:rPr>
          <w:rFonts w:ascii="Arial" w:hAnsi="Arial" w:cs="Arial"/>
          <w:sz w:val="21"/>
          <w:szCs w:val="21"/>
        </w:rPr>
        <w:t xml:space="preserve"> ________________________</w:t>
      </w:r>
    </w:p>
    <w:p w:rsidR="00E540AD" w:rsidRPr="006E1B79" w:rsidRDefault="00E54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sectPr w:rsidR="00E540AD" w:rsidRPr="006E1B79" w:rsidSect="0008185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6451" w:rsidRDefault="00266451" w:rsidP="0030729D">
      <w:pPr>
        <w:spacing w:after="0" w:line="240" w:lineRule="auto"/>
      </w:pPr>
      <w:r>
        <w:separator/>
      </w:r>
    </w:p>
  </w:endnote>
  <w:endnote w:type="continuationSeparator" w:id="0">
    <w:p w:rsidR="00266451" w:rsidRDefault="00266451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 xml:space="preserve">he </w:t>
    </w:r>
    <w:r w:rsidR="003F565E">
      <w:rPr>
        <w:rFonts w:ascii="Arial" w:hAnsi="Arial" w:cs="Arial"/>
      </w:rPr>
      <w:t>HR Work</w:t>
    </w:r>
    <w:r w:rsidR="00E540AD">
      <w:rPr>
        <w:rFonts w:ascii="Arial" w:hAnsi="Arial" w:cs="Arial"/>
      </w:rPr>
      <w:t xml:space="preserve"> Request</w:t>
    </w:r>
    <w:r w:rsidR="0008508A" w:rsidRPr="0008508A">
      <w:rPr>
        <w:rFonts w:ascii="Arial" w:hAnsi="Arial" w:cs="Arial"/>
      </w:rPr>
      <w:t xml:space="preserve"> Form 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6451" w:rsidRDefault="00266451" w:rsidP="0030729D">
      <w:pPr>
        <w:spacing w:after="0" w:line="240" w:lineRule="auto"/>
      </w:pPr>
      <w:r>
        <w:separator/>
      </w:r>
    </w:p>
  </w:footnote>
  <w:footnote w:type="continuationSeparator" w:id="0">
    <w:p w:rsidR="00266451" w:rsidRDefault="00266451" w:rsidP="003072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MTIwNjM3MjIxNTNX0lEKTi0uzszPAykwrgUAqnK5tiwAAAA="/>
  </w:docVars>
  <w:rsids>
    <w:rsidRoot w:val="003750C2"/>
    <w:rsid w:val="00081850"/>
    <w:rsid w:val="0008508A"/>
    <w:rsid w:val="000A4A3B"/>
    <w:rsid w:val="00117DE9"/>
    <w:rsid w:val="001C17E7"/>
    <w:rsid w:val="00214674"/>
    <w:rsid w:val="00253776"/>
    <w:rsid w:val="00253F91"/>
    <w:rsid w:val="00266451"/>
    <w:rsid w:val="00283B64"/>
    <w:rsid w:val="002961FF"/>
    <w:rsid w:val="002C48DF"/>
    <w:rsid w:val="002E0D6A"/>
    <w:rsid w:val="0030729D"/>
    <w:rsid w:val="00321F2F"/>
    <w:rsid w:val="00374603"/>
    <w:rsid w:val="003750C2"/>
    <w:rsid w:val="003C0A7C"/>
    <w:rsid w:val="003F565E"/>
    <w:rsid w:val="0046547E"/>
    <w:rsid w:val="00477C7A"/>
    <w:rsid w:val="004F6215"/>
    <w:rsid w:val="005B55D5"/>
    <w:rsid w:val="00620CD6"/>
    <w:rsid w:val="0067709F"/>
    <w:rsid w:val="006B7211"/>
    <w:rsid w:val="006E1B79"/>
    <w:rsid w:val="006F7B77"/>
    <w:rsid w:val="007400B1"/>
    <w:rsid w:val="007555A9"/>
    <w:rsid w:val="00767EB0"/>
    <w:rsid w:val="0079483C"/>
    <w:rsid w:val="007A4D7D"/>
    <w:rsid w:val="008605E7"/>
    <w:rsid w:val="00875108"/>
    <w:rsid w:val="008C472A"/>
    <w:rsid w:val="008C4965"/>
    <w:rsid w:val="009A1C22"/>
    <w:rsid w:val="009A20AD"/>
    <w:rsid w:val="009C4DEB"/>
    <w:rsid w:val="009F6E88"/>
    <w:rsid w:val="00AB271F"/>
    <w:rsid w:val="00AB79CA"/>
    <w:rsid w:val="00AD6B43"/>
    <w:rsid w:val="00B1782D"/>
    <w:rsid w:val="00B463B7"/>
    <w:rsid w:val="00BD7EED"/>
    <w:rsid w:val="00BE65E0"/>
    <w:rsid w:val="00C2357D"/>
    <w:rsid w:val="00DC1728"/>
    <w:rsid w:val="00E07941"/>
    <w:rsid w:val="00E540AD"/>
    <w:rsid w:val="00F857EC"/>
    <w:rsid w:val="00F9408C"/>
    <w:rsid w:val="00FE65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6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mradulescu</cp:lastModifiedBy>
  <cp:revision>5</cp:revision>
  <dcterms:created xsi:type="dcterms:W3CDTF">2021-01-29T12:09:00Z</dcterms:created>
  <dcterms:modified xsi:type="dcterms:W3CDTF">2021-01-29T13:02:00Z</dcterms:modified>
</cp:coreProperties>
</file>